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78576" w14:textId="0745F8D6" w:rsidR="000D0E1C" w:rsidRDefault="000D0E1C" w:rsidP="000D0E1C">
      <w:pPr>
        <w:ind w:left="6120"/>
        <w:rPr>
          <w:b/>
          <w:bCs/>
          <w:color w:val="70AD47" w:themeColor="accent6"/>
        </w:rPr>
      </w:pPr>
    </w:p>
    <w:p w14:paraId="75BD9A3B" w14:textId="2267EBE8" w:rsidR="00CD27E7" w:rsidRPr="00CD27E7" w:rsidRDefault="005D4920" w:rsidP="00CD27E7">
      <w:r w:rsidRPr="007F0E2C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1426899E" wp14:editId="55EB8F62">
                <wp:simplePos x="0" y="0"/>
                <wp:positionH relativeFrom="column">
                  <wp:posOffset>1335019</wp:posOffset>
                </wp:positionH>
                <wp:positionV relativeFrom="paragraph">
                  <wp:posOffset>27305</wp:posOffset>
                </wp:positionV>
                <wp:extent cx="3362960" cy="357505"/>
                <wp:effectExtent l="0" t="0" r="8890" b="444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2960" cy="35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A36CA4" w14:textId="1F85BD64" w:rsidR="007F0E2C" w:rsidRPr="004A631A" w:rsidRDefault="007F0E2C">
                            <w:pPr>
                              <w:rPr>
                                <w:rFonts w:ascii="Cambria" w:hAnsi="Cambria" w:cs="NudiUni01k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ಕಡ್ಡಾಯವಾಗಿ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ಹೇಲ್ಮೆ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ಮತ್ತು</w:t>
                            </w:r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ಸೀ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ಬೆಲ್ಟ್</w:t>
                            </w:r>
                            <w:proofErr w:type="spellEnd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lang w:bidi="kn-IN"/>
                              </w:rPr>
                              <w:t xml:space="preserve"> </w:t>
                            </w:r>
                            <w:proofErr w:type="spellStart"/>
                            <w:r w:rsidRPr="00D650D4">
                              <w:rPr>
                                <w:rFonts w:ascii="NudiUni01k" w:hAnsi="NudiUni01k" w:cs="NudiUni01k"/>
                                <w:b/>
                                <w:bCs/>
                                <w:sz w:val="28"/>
                                <w:szCs w:val="28"/>
                                <w:cs/>
                                <w:lang w:bidi="kn-IN"/>
                              </w:rPr>
                              <w:t>ಧರಿಸಿ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26899E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05.1pt;margin-top:2.15pt;width:264.8pt;height:28.1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" stroked="f">
                <v:textbox>
                  <w:txbxContent>
                    <w:p w14:paraId="6CA36CA4" w14:textId="1F85BD64" w:rsidR="007F0E2C" w:rsidRPr="004A631A" w:rsidRDefault="007F0E2C">
                      <w:pPr>
                        <w:rPr>
                          <w:rFonts w:ascii="Cambria" w:hAnsi="Cambria" w:cs="NudiUni01k"/>
                          <w:b/>
                          <w:bCs/>
                          <w:sz w:val="28"/>
                          <w:szCs w:val="28"/>
                        </w:rPr>
                      </w:pP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ಕಡ್ಡಾಯವಾಗಿ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ಹೇಲ್ಮೆ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ಮತ್ತು</w:t>
                      </w:r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ಸೀ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ಬೆಲ್ಟ್</w:t>
                      </w:r>
                      <w:proofErr w:type="spellEnd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lang w:bidi="kn-IN"/>
                        </w:rPr>
                        <w:t xml:space="preserve"> </w:t>
                      </w:r>
                      <w:proofErr w:type="spellStart"/>
                      <w:r w:rsidRPr="00D650D4">
                        <w:rPr>
                          <w:rFonts w:ascii="NudiUni01k" w:hAnsi="NudiUni01k" w:cs="NudiUni01k"/>
                          <w:b/>
                          <w:bCs/>
                          <w:sz w:val="28"/>
                          <w:szCs w:val="28"/>
                          <w:cs/>
                          <w:lang w:bidi="kn-IN"/>
                        </w:rPr>
                        <w:t>ಧರಿಸಿ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6438942" w14:textId="40739062" w:rsidR="00CD27E7" w:rsidRPr="00CD27E7" w:rsidRDefault="007F0E2C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75778A3" wp14:editId="6580C13B">
                <wp:simplePos x="0" y="0"/>
                <wp:positionH relativeFrom="column">
                  <wp:posOffset>2409190</wp:posOffset>
                </wp:positionH>
                <wp:positionV relativeFrom="paragraph">
                  <wp:posOffset>139148</wp:posOffset>
                </wp:positionV>
                <wp:extent cx="1597660" cy="325755"/>
                <wp:effectExtent l="0" t="0" r="21590" b="1714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7660" cy="3257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sdt>
                            <w:sdtPr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32"/>
                                <w:szCs w:val="32"/>
                                <w:lang w:eastAsia="en-IN"/>
                              </w:rPr>
                              <w:id w:val="1574927054"/>
                              <w:placeholder>
                                <w:docPart w:val="DefaultPlaceholder_-1854013440"/>
                              </w:placeholder>
                              <w:text/>
                            </w:sdtPr>
                            <w:sdtContent>
                              <w:p w14:paraId="41562C37" w14:textId="52A5EBF9" w:rsidR="000101C2" w:rsidRPr="00340FAB" w:rsidRDefault="007E585F" w:rsidP="00265A36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</w:pPr>
                                <w:r w:rsidRPr="00340FAB">
                                  <w:rPr>
                                    <w:rFonts w:ascii="Arial" w:eastAsia="Times New Roman" w:hAnsi="Arial" w:cs="Arial"/>
                                    <w:b/>
                                    <w:bCs/>
                                    <w:sz w:val="32"/>
                                    <w:szCs w:val="32"/>
                                    <w:lang w:eastAsia="en-IN"/>
                                  </w:rPr>
                                  <w:t>{{Registration}}</w:t>
                                </w:r>
                              </w:p>
                            </w:sdtContent>
                          </w:sdt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75778A3" id="_x0000_s1027" type="#_x0000_t202" style="position:absolute;margin-left:189.7pt;margin-top:10.95pt;width:125.8pt;height:25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" strokecolor="black [3213]">
                <v:textbox>
                  <w:txbxContent>
                    <w:sdt>
                      <w:sdtPr>
                        <w:rPr>
                          <w:rFonts w:ascii="Arial" w:eastAsia="Times New Roman" w:hAnsi="Arial" w:cs="Arial"/>
                          <w:b/>
                          <w:bCs/>
                          <w:sz w:val="32"/>
                          <w:szCs w:val="32"/>
                          <w:lang w:eastAsia="en-IN"/>
                        </w:rPr>
                        <w:id w:val="1574927054"/>
                        <w:placeholder>
                          <w:docPart w:val="DefaultPlaceholder_-1854013440"/>
                        </w:placeholder>
                        <w:text/>
                      </w:sdtPr>
                      <w:sdtContent>
                        <w:p w14:paraId="41562C37" w14:textId="52A5EBF9" w:rsidR="000101C2" w:rsidRPr="00340FAB" w:rsidRDefault="007E585F" w:rsidP="00265A36">
                          <w:pPr>
                            <w:spacing w:after="0" w:line="240" w:lineRule="auto"/>
                            <w:jc w:val="center"/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</w:pPr>
                          <w:r w:rsidRPr="00340FAB">
                            <w:rPr>
                              <w:rFonts w:ascii="Arial" w:eastAsia="Times New Roman" w:hAnsi="Arial" w:cs="Arial"/>
                              <w:b/>
                              <w:bCs/>
                              <w:sz w:val="32"/>
                              <w:szCs w:val="32"/>
                              <w:lang w:eastAsia="en-IN"/>
                            </w:rPr>
                            <w:t>{{Registration}}</w:t>
                          </w:r>
                        </w:p>
                      </w:sdtContent>
                    </w:sdt>
                  </w:txbxContent>
                </v:textbox>
                <w10:wrap type="square"/>
              </v:shape>
            </w:pict>
          </mc:Fallback>
        </mc:AlternateContent>
      </w:r>
    </w:p>
    <w:p w14:paraId="22E463DD" w14:textId="4D9E065A" w:rsidR="00CD27E7" w:rsidRPr="00CD27E7" w:rsidRDefault="00CD27E7" w:rsidP="00CD27E7"/>
    <w:p w14:paraId="2AC449E8" w14:textId="475406A6" w:rsidR="00CD27E7" w:rsidRPr="00CD27E7" w:rsidRDefault="00CD27E7" w:rsidP="00CD27E7"/>
    <w:p w14:paraId="7D8FDF13" w14:textId="53CE2446" w:rsidR="00CD27E7" w:rsidRPr="00CD27E7" w:rsidRDefault="00CD27E7" w:rsidP="00CD27E7"/>
    <w:p w14:paraId="7788163A" w14:textId="039F01AF" w:rsidR="00CD27E7" w:rsidRPr="00CD27E7" w:rsidRDefault="00B43A05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64B56E3" wp14:editId="37DEFE73">
                <wp:simplePos x="0" y="0"/>
                <wp:positionH relativeFrom="column">
                  <wp:posOffset>3816350</wp:posOffset>
                </wp:positionH>
                <wp:positionV relativeFrom="paragraph">
                  <wp:posOffset>46686</wp:posOffset>
                </wp:positionV>
                <wp:extent cx="3776345" cy="26987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6345" cy="2698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8AA558" w14:textId="72874217" w:rsidR="000101C2" w:rsidRPr="00D83B0B" w:rsidRDefault="007E585F" w:rsidP="007E585F">
                            <w:pPr>
                              <w:spacing w:after="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</w:pPr>
                            <w:r w:rsidRPr="00D83B0B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20"/>
                                <w:szCs w:val="20"/>
                                <w:lang w:eastAsia="en-IN"/>
                              </w:rPr>
                              <w:t xml:space="preserve">{{Name}}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4B56E3" id="_x0000_s1028" type="#_x0000_t202" style="position:absolute;margin-left:300.5pt;margin-top:3.7pt;width:297.35pt;height:21.2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" stroked="f">
                <v:textbox>
                  <w:txbxContent>
                    <w:p w14:paraId="228AA558" w14:textId="72874217" w:rsidR="000101C2" w:rsidRPr="00D83B0B" w:rsidRDefault="007E585F" w:rsidP="007E585F">
                      <w:pPr>
                        <w:spacing w:after="0" w:line="240" w:lineRule="auto"/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</w:pPr>
                      <w:r w:rsidRPr="00D83B0B">
                        <w:rPr>
                          <w:rFonts w:ascii="Arial" w:eastAsia="Times New Roman" w:hAnsi="Arial" w:cs="Arial"/>
                          <w:b/>
                          <w:bCs/>
                          <w:sz w:val="20"/>
                          <w:szCs w:val="20"/>
                          <w:lang w:eastAsia="en-IN"/>
                        </w:rPr>
                        <w:t xml:space="preserve">{{Name}}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4985625" w14:textId="3F95DE93" w:rsidR="00CD27E7" w:rsidRPr="00CD27E7" w:rsidRDefault="00253E54" w:rsidP="00CD27E7">
      <w:r w:rsidRPr="000101C2">
        <w:rPr>
          <w:b/>
          <w:bCs/>
          <w:noProof/>
          <w:color w:val="70AD47" w:themeColor="accent6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55EC415" wp14:editId="55941FE5">
                <wp:simplePos x="0" y="0"/>
                <wp:positionH relativeFrom="column">
                  <wp:posOffset>3816350</wp:posOffset>
                </wp:positionH>
                <wp:positionV relativeFrom="paragraph">
                  <wp:posOffset>79071</wp:posOffset>
                </wp:positionV>
                <wp:extent cx="3848100" cy="866140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0" cy="8661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EC9DA0" w14:textId="18C0BA8D" w:rsidR="00253E54" w:rsidRPr="00A86AC9" w:rsidRDefault="007E585F" w:rsidP="00F74D90">
                            <w:pPr>
                              <w:spacing w:line="528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</w:pP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{{Address}</w:t>
                            </w:r>
                            <w:proofErr w:type="gramStart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}</w:t>
                            </w:r>
                            <w:r w:rsidR="00442295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 xml:space="preserve"> 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,</w:t>
                            </w:r>
                            <w:proofErr w:type="gramEnd"/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 xml:space="preserve"> </w:t>
                            </w:r>
                            <w:r w:rsidR="00D27D7E" w:rsidRPr="00541F0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8"/>
                                <w:szCs w:val="18"/>
                                <w:lang w:eastAsia="en-IN"/>
                              </w:rPr>
                              <w:t>Ph:-</w:t>
                            </w:r>
                            <w:r w:rsidR="00D27D7E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 xml:space="preserve"> </w:t>
                            </w:r>
                            <w:r w:rsidR="00FD2F3C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{</w:t>
                            </w:r>
                            <w:r w:rsidR="00025A0A"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Number</w:t>
                            </w:r>
                            <w:r w:rsidRPr="00A86AC9">
                              <w:rPr>
                                <w:rFonts w:ascii="Arial" w:eastAsia="Times New Roman" w:hAnsi="Arial" w:cs="Arial"/>
                                <w:b/>
                                <w:bCs/>
                                <w:sz w:val="19"/>
                                <w:szCs w:val="19"/>
                                <w:lang w:eastAsia="en-IN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5EC415" id="_x0000_s1029" type="#_x0000_t202" style="position:absolute;margin-left:300.5pt;margin-top:6.25pt;width:303pt;height:68.2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DrQEQIAAP0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" stroked="f">
                <v:textbox>
                  <w:txbxContent>
                    <w:p w14:paraId="71EC9DA0" w14:textId="18C0BA8D" w:rsidR="00253E54" w:rsidRPr="00A86AC9" w:rsidRDefault="007E585F" w:rsidP="00F74D90">
                      <w:pPr>
                        <w:spacing w:line="528" w:lineRule="auto"/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</w:pP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{{Address}</w:t>
                      </w:r>
                      <w:proofErr w:type="gramStart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}</w:t>
                      </w:r>
                      <w:r w:rsidR="00442295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 xml:space="preserve"> 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,</w:t>
                      </w:r>
                      <w:proofErr w:type="gramEnd"/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 xml:space="preserve"> </w:t>
                      </w:r>
                      <w:r w:rsidR="00D27D7E" w:rsidRPr="00541F09">
                        <w:rPr>
                          <w:rFonts w:ascii="Arial" w:eastAsia="Times New Roman" w:hAnsi="Arial" w:cs="Arial"/>
                          <w:b/>
                          <w:bCs/>
                          <w:sz w:val="18"/>
                          <w:szCs w:val="18"/>
                          <w:lang w:eastAsia="en-IN"/>
                        </w:rPr>
                        <w:t>Ph:-</w:t>
                      </w:r>
                      <w:r w:rsidR="00D27D7E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 xml:space="preserve"> </w:t>
                      </w:r>
                      <w:r w:rsidR="00FD2F3C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{</w:t>
                      </w:r>
                      <w:r w:rsidR="00025A0A"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Number</w:t>
                      </w:r>
                      <w:r w:rsidRPr="00A86AC9">
                        <w:rPr>
                          <w:rFonts w:ascii="Arial" w:eastAsia="Times New Roman" w:hAnsi="Arial" w:cs="Arial"/>
                          <w:b/>
                          <w:bCs/>
                          <w:sz w:val="19"/>
                          <w:szCs w:val="19"/>
                          <w:lang w:eastAsia="en-IN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C89C88A" w14:textId="3A262E44" w:rsidR="00CD27E7" w:rsidRPr="00CD27E7" w:rsidRDefault="00B840CB" w:rsidP="00CD27E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81032FB" wp14:editId="14E911A8">
                <wp:simplePos x="0" y="0"/>
                <wp:positionH relativeFrom="column">
                  <wp:posOffset>691515</wp:posOffset>
                </wp:positionH>
                <wp:positionV relativeFrom="paragraph">
                  <wp:posOffset>54279</wp:posOffset>
                </wp:positionV>
                <wp:extent cx="1931670" cy="969645"/>
                <wp:effectExtent l="0" t="0" r="0" b="190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31670" cy="9696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61E57" w14:textId="094DF2FD" w:rsidR="0034370D" w:rsidRDefault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FROM:</w:t>
                            </w:r>
                            <w:r w:rsidR="00B840CB"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101723A3" w14:textId="77777777" w:rsid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Regional Transport Office,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596BDA17" w14:textId="20E852BA" w:rsidR="00B840CB" w:rsidRPr="0034370D" w:rsidRDefault="00B840CB" w:rsidP="0034370D">
                            <w:pP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Belagavi</w:t>
                            </w:r>
                            <w:r w:rsidR="0034370D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, Karnatak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1032FB" id="_x0000_s1030" type="#_x0000_t202" style="position:absolute;margin-left:54.45pt;margin-top:4.25pt;width:152.1pt;height:76.3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" stroked="f">
                <v:textbox>
                  <w:txbxContent>
                    <w:p w14:paraId="5B361E57" w14:textId="094DF2FD" w:rsidR="0034370D" w:rsidRDefault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FROM:</w:t>
                      </w:r>
                      <w:r w:rsidR="00B840CB" w:rsidRP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101723A3" w14:textId="77777777" w:rsid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Regional Transport Office,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</w:p>
                    <w:p w14:paraId="596BDA17" w14:textId="20E852BA" w:rsidR="00B840CB" w:rsidRPr="0034370D" w:rsidRDefault="00B840CB" w:rsidP="0034370D">
                      <w:pPr>
                        <w:rPr>
                          <w:b/>
                          <w:bCs/>
                          <w:sz w:val="24"/>
                          <w:szCs w:val="24"/>
                        </w:rPr>
                      </w:pPr>
                      <w:r w:rsidRPr="0034370D">
                        <w:rPr>
                          <w:b/>
                          <w:bCs/>
                          <w:sz w:val="24"/>
                          <w:szCs w:val="24"/>
                        </w:rPr>
                        <w:t>Belagavi</w:t>
                      </w:r>
                      <w:r w:rsidR="0034370D">
                        <w:rPr>
                          <w:b/>
                          <w:bCs/>
                          <w:sz w:val="24"/>
                          <w:szCs w:val="24"/>
                        </w:rPr>
                        <w:t>, Karnatak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50147537" w14:textId="4AFC3FFA" w:rsidR="00CD27E7" w:rsidRPr="00025A0A" w:rsidRDefault="00CC4406" w:rsidP="00025A0A">
      <w:r w:rsidRPr="00253E54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A035200" wp14:editId="74177CB8">
                <wp:simplePos x="0" y="0"/>
                <wp:positionH relativeFrom="column">
                  <wp:posOffset>5756275</wp:posOffset>
                </wp:positionH>
                <wp:positionV relativeFrom="paragraph">
                  <wp:posOffset>435914</wp:posOffset>
                </wp:positionV>
                <wp:extent cx="1677670" cy="429260"/>
                <wp:effectExtent l="0" t="0" r="0" b="889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77670" cy="429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CEEE35" w14:textId="7FB1D4FF" w:rsidR="00253E54" w:rsidRPr="00B43A05" w:rsidRDefault="00B43A05" w:rsidP="00253E54">
                            <w:pPr>
                              <w:jc w:val="center"/>
                              <w:rPr>
                                <w:spacing w:val="176"/>
                                <w:sz w:val="40"/>
                                <w:szCs w:val="40"/>
                              </w:rPr>
                            </w:pPr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{{</w:t>
                            </w:r>
                            <w:proofErr w:type="spellStart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Pin</w:t>
                            </w:r>
                            <w:r w:rsidR="009227E4">
                              <w:rPr>
                                <w:spacing w:val="176"/>
                                <w:sz w:val="40"/>
                                <w:szCs w:val="40"/>
                              </w:rPr>
                              <w:t>code</w:t>
                            </w:r>
                            <w:proofErr w:type="spellEnd"/>
                            <w:r w:rsidRPr="00B43A05">
                              <w:rPr>
                                <w:spacing w:val="176"/>
                                <w:sz w:val="40"/>
                                <w:szCs w:val="40"/>
                              </w:rPr>
                              <w:t>}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35200" id="_x0000_s1031" type="#_x0000_t202" style="position:absolute;margin-left:453.25pt;margin-top:34.3pt;width:132.1pt;height:33.8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" stroked="f">
                <v:textbox>
                  <w:txbxContent>
                    <w:p w14:paraId="41CEEE35" w14:textId="7FB1D4FF" w:rsidR="00253E54" w:rsidRPr="00B43A05" w:rsidRDefault="00B43A05" w:rsidP="00253E54">
                      <w:pPr>
                        <w:jc w:val="center"/>
                        <w:rPr>
                          <w:spacing w:val="176"/>
                          <w:sz w:val="40"/>
                          <w:szCs w:val="40"/>
                        </w:rPr>
                      </w:pPr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{{</w:t>
                      </w:r>
                      <w:proofErr w:type="spellStart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Pin</w:t>
                      </w:r>
                      <w:r w:rsidR="009227E4">
                        <w:rPr>
                          <w:spacing w:val="176"/>
                          <w:sz w:val="40"/>
                          <w:szCs w:val="40"/>
                        </w:rPr>
                        <w:t>code</w:t>
                      </w:r>
                      <w:proofErr w:type="spellEnd"/>
                      <w:r w:rsidRPr="00B43A05">
                        <w:rPr>
                          <w:spacing w:val="176"/>
                          <w:sz w:val="40"/>
                          <w:szCs w:val="40"/>
                        </w:rPr>
                        <w:t>}}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CD27E7" w:rsidRPr="00025A0A" w:rsidSect="000101C2">
      <w:pgSz w:w="13608" w:h="6804" w:orient="landscape" w:code="27"/>
      <w:pgMar w:top="270" w:right="1908" w:bottom="540" w:left="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yMDO3MDSwNLI0MzNW0lEKTi0uzszPAykwMqoFAC8LgiAtAAAA"/>
  </w:docVars>
  <w:rsids>
    <w:rsidRoot w:val="00A23C86"/>
    <w:rsid w:val="000101C2"/>
    <w:rsid w:val="00025A0A"/>
    <w:rsid w:val="000D0E1C"/>
    <w:rsid w:val="000F79AA"/>
    <w:rsid w:val="001678A4"/>
    <w:rsid w:val="001763CC"/>
    <w:rsid w:val="00222862"/>
    <w:rsid w:val="00253E54"/>
    <w:rsid w:val="00265A36"/>
    <w:rsid w:val="00340FAB"/>
    <w:rsid w:val="0034370D"/>
    <w:rsid w:val="00351531"/>
    <w:rsid w:val="00442295"/>
    <w:rsid w:val="00487AF2"/>
    <w:rsid w:val="004A5B3E"/>
    <w:rsid w:val="004A631A"/>
    <w:rsid w:val="004A78F2"/>
    <w:rsid w:val="00541F09"/>
    <w:rsid w:val="005C302F"/>
    <w:rsid w:val="005D4920"/>
    <w:rsid w:val="007E585F"/>
    <w:rsid w:val="007F0E2C"/>
    <w:rsid w:val="00825944"/>
    <w:rsid w:val="008707E8"/>
    <w:rsid w:val="009227E4"/>
    <w:rsid w:val="00965476"/>
    <w:rsid w:val="0098489C"/>
    <w:rsid w:val="009A26A6"/>
    <w:rsid w:val="00A058E4"/>
    <w:rsid w:val="00A23C86"/>
    <w:rsid w:val="00A31663"/>
    <w:rsid w:val="00A86AC9"/>
    <w:rsid w:val="00A91C69"/>
    <w:rsid w:val="00AA24B8"/>
    <w:rsid w:val="00AC6CC9"/>
    <w:rsid w:val="00B13C74"/>
    <w:rsid w:val="00B43A05"/>
    <w:rsid w:val="00B840CB"/>
    <w:rsid w:val="00B90B9C"/>
    <w:rsid w:val="00BC158E"/>
    <w:rsid w:val="00C342AF"/>
    <w:rsid w:val="00CC4406"/>
    <w:rsid w:val="00CC50F6"/>
    <w:rsid w:val="00CD27E7"/>
    <w:rsid w:val="00CE0B39"/>
    <w:rsid w:val="00D27D7E"/>
    <w:rsid w:val="00D5605B"/>
    <w:rsid w:val="00D650D4"/>
    <w:rsid w:val="00D83B0B"/>
    <w:rsid w:val="00E26B6F"/>
    <w:rsid w:val="00E86BDD"/>
    <w:rsid w:val="00EA495F"/>
    <w:rsid w:val="00EB18A0"/>
    <w:rsid w:val="00EC3F59"/>
    <w:rsid w:val="00F46E65"/>
    <w:rsid w:val="00F60723"/>
    <w:rsid w:val="00F74D90"/>
    <w:rsid w:val="00FD2F3C"/>
    <w:rsid w:val="00FF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9121B"/>
  <w15:chartTrackingRefBased/>
  <w15:docId w15:val="{4E5E195F-36C5-4230-A479-F61D10ABD7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79A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F79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83B0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5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2E7BF2-EB5C-471F-BAA8-416456590422}"/>
      </w:docPartPr>
      <w:docPartBody>
        <w:p w:rsidR="003476D4" w:rsidRDefault="00913B66">
          <w:r w:rsidRPr="00A26E1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udiUni01k">
    <w:panose1 w:val="00000000000000000000"/>
    <w:charset w:val="00"/>
    <w:family w:val="auto"/>
    <w:pitch w:val="variable"/>
    <w:sig w:usb0="80408003" w:usb1="00002003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13B66"/>
    <w:rsid w:val="000E28F3"/>
    <w:rsid w:val="000E3634"/>
    <w:rsid w:val="00121D2D"/>
    <w:rsid w:val="0020716E"/>
    <w:rsid w:val="002D1121"/>
    <w:rsid w:val="003476D4"/>
    <w:rsid w:val="00476345"/>
    <w:rsid w:val="00501834"/>
    <w:rsid w:val="005C0B81"/>
    <w:rsid w:val="00645AB9"/>
    <w:rsid w:val="00913B66"/>
    <w:rsid w:val="00A32811"/>
    <w:rsid w:val="00A52AE0"/>
    <w:rsid w:val="00BF0C27"/>
    <w:rsid w:val="00C10DBB"/>
    <w:rsid w:val="00EE60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6011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C904EA-7549-4716-8B35-AE3046BD18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7</TotalTime>
  <Pages>1</Pages>
  <Words>2</Words>
  <Characters>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dhar sheeli</dc:creator>
  <cp:keywords/>
  <dc:description/>
  <cp:lastModifiedBy>gangadhar sheeli</cp:lastModifiedBy>
  <cp:revision>49</cp:revision>
  <cp:lastPrinted>2023-03-05T09:57:00Z</cp:lastPrinted>
  <dcterms:created xsi:type="dcterms:W3CDTF">2023-03-03T03:12:00Z</dcterms:created>
  <dcterms:modified xsi:type="dcterms:W3CDTF">2023-03-05T17:16:00Z</dcterms:modified>
</cp:coreProperties>
</file>